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7E0D8C"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7E0D8C"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7E0D8C"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22D37CCC" w14:textId="77777777" w:rsidR="00ED10A9" w:rsidRDefault="00ED10A9" w:rsidP="00791B00">
            <w:pPr>
              <w:rPr>
                <w:rStyle w:val="Hyperlink"/>
                <w:lang w:eastAsia="en-US"/>
              </w:rPr>
            </w:pPr>
          </w:p>
          <w:p w14:paraId="3B4580B0" w14:textId="2920EC4C" w:rsidR="002F0A3A" w:rsidRDefault="00ED10A9"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w:t>
            </w:r>
            <w:r>
              <w:rPr>
                <w:rStyle w:val="Hyperlink"/>
                <w:rFonts w:ascii="Lucida Console" w:hAnsi="Lucida Console"/>
                <w:sz w:val="16"/>
                <w:szCs w:val="16"/>
                <w:lang w:eastAsia="en-US"/>
              </w:rPr>
              <w:t>files02</w:t>
            </w:r>
            <w:r w:rsidRPr="007E0D8C">
              <w:rPr>
                <w:rStyle w:val="Hyperlink"/>
                <w:rFonts w:ascii="Lucida Console" w:hAnsi="Lucida Console"/>
                <w:sz w:val="16"/>
                <w:szCs w:val="16"/>
                <w:lang w:eastAsia="en-US"/>
              </w:rPr>
              <w:t>.zip</w:t>
            </w:r>
            <w:r>
              <w:rPr>
                <w:rStyle w:val="Hyperlink"/>
                <w:lang w:eastAsia="en-US"/>
              </w:rPr>
              <w:t>)</w:t>
            </w:r>
            <w:r>
              <w:rPr>
                <w:rStyle w:val="Hyperlink"/>
                <w:lang w:eastAsia="en-US"/>
              </w:rPr>
              <w:t xml:space="preserve"> </w:t>
            </w:r>
            <w:r w:rsidR="002F0A3A">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7E0D8C"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5C0ACBF5" w:rsidR="002F0A3A" w:rsidRDefault="007E0D8C"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letters.zip</w:t>
            </w:r>
            <w:r>
              <w:rPr>
                <w:rStyle w:val="Hyperlink"/>
                <w:lang w:eastAsia="en-US"/>
              </w:rPr>
              <w:t>)</w:t>
            </w: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55D31411" w14:textId="1D0242F3" w:rsidR="000A34FD" w:rsidRDefault="000A34FD" w:rsidP="00791B00">
            <w:bookmarkStart w:id="0" w:name="_GoBack"/>
            <w:bookmarkEnd w:id="0"/>
          </w:p>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42F377C7" w14:textId="173F5C11" w:rsidR="00FD5385" w:rsidRDefault="00FD5385" w:rsidP="00AB6993">
            <w:r w:rsidRPr="00FD5385">
              <w:t>Hash rate for APR1:</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07BDCA81" w:rsidR="00830E89" w:rsidRDefault="00830E89" w:rsidP="00FD5385">
      <w:pPr>
        <w:rPr>
          <w:lang w:eastAsia="en-US"/>
        </w:rPr>
      </w:pPr>
      <w:r>
        <w:rPr>
          <w:lang w:eastAsia="en-US"/>
        </w:rPr>
        <w:t xml:space="preserve">What do you observe when you use the </w:t>
      </w:r>
      <w:proofErr w:type="gramStart"/>
      <w:r>
        <w:rPr>
          <w:lang w:eastAsia="en-US"/>
        </w:rPr>
        <w:t>command:</w:t>
      </w:r>
      <w:proofErr w:type="gramEnd"/>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6590C10D" w14:textId="437E1CC2"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w:t>
      </w:r>
      <w:proofErr w:type="spellStart"/>
      <w:r>
        <w:rPr>
          <w:lang w:eastAsia="en-US"/>
        </w:rPr>
        <w:t>zzz</w:t>
      </w:r>
      <w:proofErr w:type="spellEnd"/>
      <w:r>
        <w:rPr>
          <w:lang w:eastAsia="en-US"/>
        </w:rPr>
        <w:t>:</w:t>
      </w: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B0738B3" w14:textId="6D5D9393"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45B9108C" w14:textId="77777777" w:rsidR="0097719E" w:rsidRDefault="0097719E" w:rsidP="0097719E">
      <w:pPr>
        <w:rPr>
          <w:noProof/>
        </w:rPr>
      </w:pP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lastRenderedPageBreak/>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2D4B497" w14:textId="77777777" w:rsidR="008508AC" w:rsidRDefault="008508AC" w:rsidP="00791B00">
            <w:r>
              <w:t>“</w:t>
            </w:r>
            <w:proofErr w:type="spellStart"/>
            <w:r w:rsidRPr="00F951E9">
              <w:rPr>
                <w:noProof/>
              </w:rPr>
              <w:t>changeme</w:t>
            </w:r>
            <w:proofErr w:type="spellEnd"/>
            <w:r>
              <w:t>”:</w:t>
            </w:r>
          </w:p>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lastRenderedPageBreak/>
              <w:t>F</w:t>
            </w:r>
            <w:r w:rsidR="00FA51F9">
              <w:rPr>
                <w:b/>
              </w:rPr>
              <w:t>.</w:t>
            </w:r>
            <w:r w:rsidR="008508AC">
              <w:rPr>
                <w:b/>
              </w:rPr>
              <w:t>1</w:t>
            </w:r>
          </w:p>
        </w:tc>
        <w:tc>
          <w:tcPr>
            <w:tcW w:w="4590"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lastRenderedPageBreak/>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lastRenderedPageBreak/>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lastRenderedPageBreak/>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lastRenderedPageBreak/>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lastRenderedPageBreak/>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lastRenderedPageBreak/>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7E0D8C"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lastRenderedPageBreak/>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7B733" w14:textId="77777777" w:rsidR="00DC6ECC" w:rsidRDefault="00DC6ECC" w:rsidP="00A84C9E">
      <w:r>
        <w:separator/>
      </w:r>
    </w:p>
  </w:endnote>
  <w:endnote w:type="continuationSeparator" w:id="0">
    <w:p w14:paraId="791F8B60" w14:textId="77777777" w:rsidR="00DC6ECC" w:rsidRDefault="00DC6EC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E0D8C" w:rsidRDefault="007E0D8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E0D8C" w:rsidRDefault="007E0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EDE3F" w14:textId="77777777" w:rsidR="00DC6ECC" w:rsidRDefault="00DC6ECC" w:rsidP="00A84C9E">
      <w:r>
        <w:separator/>
      </w:r>
    </w:p>
  </w:footnote>
  <w:footnote w:type="continuationSeparator" w:id="0">
    <w:p w14:paraId="5AA93D8C" w14:textId="77777777" w:rsidR="00DC6ECC" w:rsidRDefault="00DC6EC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777"/>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1348"/>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5D55"/>
    <w:rsid w:val="006C62C7"/>
    <w:rsid w:val="006C713C"/>
    <w:rsid w:val="006C7BCA"/>
    <w:rsid w:val="006E1F79"/>
    <w:rsid w:val="006E5413"/>
    <w:rsid w:val="006F08D6"/>
    <w:rsid w:val="006F2457"/>
    <w:rsid w:val="006F4132"/>
    <w:rsid w:val="006F433C"/>
    <w:rsid w:val="007005AE"/>
    <w:rsid w:val="0070695C"/>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ADE"/>
    <w:rsid w:val="007E0D8C"/>
    <w:rsid w:val="007E0DB5"/>
    <w:rsid w:val="007E5446"/>
    <w:rsid w:val="007F0EAD"/>
    <w:rsid w:val="008004DB"/>
    <w:rsid w:val="00800AB7"/>
    <w:rsid w:val="00801DA0"/>
    <w:rsid w:val="00804329"/>
    <w:rsid w:val="00816CC2"/>
    <w:rsid w:val="0082045F"/>
    <w:rsid w:val="008222FE"/>
    <w:rsid w:val="008249D6"/>
    <w:rsid w:val="00830E89"/>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7719E"/>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B6993"/>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C6ECC"/>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3547"/>
    <w:rsid w:val="00EB76BC"/>
    <w:rsid w:val="00EC4178"/>
    <w:rsid w:val="00EC627A"/>
    <w:rsid w:val="00ED10A9"/>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3552B0-F0F5-4141-A050-64D86339D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698</Words>
  <Characters>2108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19T08:53:00Z</cp:lastPrinted>
  <dcterms:created xsi:type="dcterms:W3CDTF">2020-01-31T13:04:00Z</dcterms:created>
  <dcterms:modified xsi:type="dcterms:W3CDTF">2020-01-31T13:21:00Z</dcterms:modified>
</cp:coreProperties>
</file>